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DB8" w:rsidRPr="00C7035A" w:rsidRDefault="009910B4" w:rsidP="001819D8">
      <w:pPr>
        <w:jc w:val="center"/>
        <w:rPr>
          <w:rFonts w:ascii="Bookman Old Style" w:hAnsi="Bookman Old Style"/>
          <w:sz w:val="72"/>
          <w:szCs w:val="72"/>
          <w:lang w:val="en-US"/>
        </w:rPr>
      </w:pPr>
      <w:r>
        <w:rPr>
          <w:rFonts w:ascii="Bookman Old Style" w:hAnsi="Bookman Old Style"/>
          <w:noProof/>
          <w:sz w:val="72"/>
          <w:szCs w:val="72"/>
          <w:lang w:eastAsia="zh-CN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87630</wp:posOffset>
                </wp:positionV>
                <wp:extent cx="1226185" cy="1379220"/>
                <wp:effectExtent l="0" t="0" r="12065" b="11430"/>
                <wp:wrapNone/>
                <wp:docPr id="3" name="Надпись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6185" cy="1379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10B4" w:rsidRDefault="009910B4" w:rsidP="009910B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:rsidR="009910B4" w:rsidRPr="009910B4" w:rsidRDefault="009910B4" w:rsidP="009910B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3" o:spid="_x0000_s1026" type="#_x0000_t202" style="position:absolute;left:0;text-align:left;margin-left:-18pt;margin-top:6.9pt;width:96.55pt;height:108.6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" fillcolor="white [3201]" strokeweight=".5pt">
                <v:textbox>
                  <w:txbxContent>
                    <w:p w:rsidR="009910B4" w:rsidRDefault="009910B4" w:rsidP="009910B4">
                      <w:pPr>
                        <w:jc w:val="center"/>
                        <w:rPr>
                          <w:lang w:val="en-US"/>
                        </w:rPr>
                      </w:pPr>
                    </w:p>
                    <w:p w:rsidR="009910B4" w:rsidRPr="009910B4" w:rsidRDefault="009910B4" w:rsidP="009910B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our Pho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ookman Old Style" w:hAnsi="Bookman Old Style"/>
          <w:sz w:val="72"/>
          <w:szCs w:val="72"/>
          <w:lang w:val="en-US"/>
        </w:rPr>
        <w:t xml:space="preserve">      </w:t>
      </w:r>
      <w:r w:rsidR="001819D8" w:rsidRPr="00C7035A">
        <w:rPr>
          <w:rFonts w:ascii="Bookman Old Style" w:hAnsi="Bookman Old Style"/>
          <w:sz w:val="72"/>
          <w:szCs w:val="72"/>
          <w:lang w:val="en-US"/>
        </w:rPr>
        <w:t>APPLICATION FORM</w:t>
      </w:r>
    </w:p>
    <w:p w:rsidR="00613E10" w:rsidRDefault="001819D8" w:rsidP="009910B4">
      <w:pPr>
        <w:ind w:left="2124"/>
        <w:jc w:val="center"/>
        <w:rPr>
          <w:rFonts w:ascii="Candara" w:hAnsi="Candara"/>
          <w:sz w:val="32"/>
          <w:szCs w:val="32"/>
          <w:lang w:val="en-US"/>
        </w:rPr>
      </w:pPr>
      <w:proofErr w:type="gramStart"/>
      <w:r w:rsidRPr="00C7035A">
        <w:rPr>
          <w:rFonts w:ascii="Candara" w:hAnsi="Candara"/>
          <w:sz w:val="32"/>
          <w:szCs w:val="32"/>
          <w:lang w:val="en-US"/>
        </w:rPr>
        <w:t>for</w:t>
      </w:r>
      <w:proofErr w:type="gramEnd"/>
      <w:r w:rsidRPr="00C7035A">
        <w:rPr>
          <w:rFonts w:ascii="Candara" w:hAnsi="Candara"/>
          <w:sz w:val="32"/>
          <w:szCs w:val="32"/>
          <w:lang w:val="en-US"/>
        </w:rPr>
        <w:t xml:space="preserve"> incoming </w:t>
      </w:r>
      <w:r w:rsidR="00613E10">
        <w:rPr>
          <w:rFonts w:ascii="Candara" w:hAnsi="Candara"/>
          <w:sz w:val="32"/>
          <w:szCs w:val="32"/>
          <w:lang w:val="en-US"/>
        </w:rPr>
        <w:t xml:space="preserve">exchange </w:t>
      </w:r>
      <w:r w:rsidRPr="00C7035A">
        <w:rPr>
          <w:rFonts w:ascii="Candara" w:hAnsi="Candara"/>
          <w:sz w:val="32"/>
          <w:szCs w:val="32"/>
          <w:lang w:val="en-US"/>
        </w:rPr>
        <w:t>students</w:t>
      </w:r>
      <w:r w:rsidR="00613E10">
        <w:rPr>
          <w:rFonts w:ascii="Candara" w:hAnsi="Candara"/>
          <w:sz w:val="32"/>
          <w:szCs w:val="32"/>
          <w:lang w:val="en-US"/>
        </w:rPr>
        <w:t xml:space="preserve"> </w:t>
      </w:r>
    </w:p>
    <w:p w:rsidR="001819D8" w:rsidRPr="00C7035A" w:rsidRDefault="00613E10" w:rsidP="009910B4">
      <w:pPr>
        <w:ind w:left="2124"/>
        <w:jc w:val="center"/>
        <w:rPr>
          <w:rFonts w:ascii="Candara" w:hAnsi="Candara"/>
          <w:sz w:val="32"/>
          <w:szCs w:val="32"/>
          <w:lang w:val="en-US"/>
        </w:rPr>
      </w:pPr>
      <w:proofErr w:type="gramStart"/>
      <w:r>
        <w:rPr>
          <w:rFonts w:ascii="Candara" w:hAnsi="Candara"/>
          <w:sz w:val="32"/>
          <w:szCs w:val="32"/>
          <w:lang w:val="en-US"/>
        </w:rPr>
        <w:t>at</w:t>
      </w:r>
      <w:proofErr w:type="gramEnd"/>
      <w:r>
        <w:rPr>
          <w:rFonts w:ascii="Candara" w:hAnsi="Candara"/>
          <w:sz w:val="32"/>
          <w:szCs w:val="32"/>
          <w:lang w:val="en-US"/>
        </w:rPr>
        <w:t xml:space="preserve"> </w:t>
      </w:r>
      <w:proofErr w:type="spellStart"/>
      <w:r>
        <w:rPr>
          <w:rFonts w:ascii="Candara" w:hAnsi="Candara"/>
          <w:sz w:val="32"/>
          <w:szCs w:val="32"/>
          <w:lang w:val="en-US"/>
        </w:rPr>
        <w:t>Sechenov</w:t>
      </w:r>
      <w:proofErr w:type="spellEnd"/>
      <w:r>
        <w:rPr>
          <w:rFonts w:ascii="Candara" w:hAnsi="Candara"/>
          <w:sz w:val="32"/>
          <w:szCs w:val="32"/>
          <w:lang w:val="en-US"/>
        </w:rPr>
        <w:t xml:space="preserve"> University</w:t>
      </w:r>
    </w:p>
    <w:p w:rsidR="001819D8" w:rsidRPr="00C7035A" w:rsidRDefault="001819D8" w:rsidP="009910B4">
      <w:pPr>
        <w:ind w:left="2124"/>
        <w:jc w:val="center"/>
        <w:rPr>
          <w:rFonts w:ascii="Candara" w:hAnsi="Candara"/>
          <w:sz w:val="32"/>
          <w:szCs w:val="32"/>
          <w:lang w:val="en-US"/>
        </w:rPr>
      </w:pPr>
      <w:r w:rsidRPr="00C7035A">
        <w:rPr>
          <w:rFonts w:ascii="Candara" w:hAnsi="Candara"/>
          <w:sz w:val="32"/>
          <w:szCs w:val="32"/>
          <w:lang w:val="en-US"/>
        </w:rPr>
        <w:t>201</w:t>
      </w:r>
      <w:r w:rsidR="00114B53">
        <w:rPr>
          <w:rFonts w:ascii="Candara" w:hAnsi="Candara"/>
          <w:sz w:val="32"/>
          <w:szCs w:val="32"/>
          <w:lang w:val="en-US"/>
        </w:rPr>
        <w:t>9/2020</w:t>
      </w:r>
      <w:r w:rsidRPr="00C7035A">
        <w:rPr>
          <w:rFonts w:ascii="Candara" w:hAnsi="Candara"/>
          <w:sz w:val="32"/>
          <w:szCs w:val="32"/>
          <w:lang w:val="en-US"/>
        </w:rPr>
        <w:t xml:space="preserve"> academic year</w:t>
      </w:r>
      <w:bookmarkStart w:id="0" w:name="_GoBack"/>
      <w:bookmarkEnd w:id="0"/>
    </w:p>
    <w:p w:rsidR="002B352E" w:rsidRPr="002B352E" w:rsidRDefault="002B352E" w:rsidP="001819D8">
      <w:pPr>
        <w:jc w:val="center"/>
        <w:rPr>
          <w:sz w:val="16"/>
          <w:szCs w:val="16"/>
          <w:lang w:val="en-US"/>
        </w:rPr>
      </w:pPr>
    </w:p>
    <w:p w:rsidR="001819D8" w:rsidRDefault="001819D8" w:rsidP="001819D8">
      <w:pPr>
        <w:ind w:hanging="284"/>
        <w:rPr>
          <w:rFonts w:ascii="Arial" w:hAnsi="Arial" w:cs="Arial"/>
          <w:b/>
          <w:sz w:val="20"/>
          <w:szCs w:val="20"/>
          <w:lang w:val="en-US"/>
        </w:rPr>
      </w:pPr>
      <w:r w:rsidRPr="001819D8">
        <w:rPr>
          <w:rFonts w:ascii="Arial" w:hAnsi="Arial" w:cs="Arial"/>
          <w:b/>
          <w:sz w:val="20"/>
          <w:szCs w:val="20"/>
          <w:lang w:val="en-US"/>
        </w:rPr>
        <w:t>HOME UNIVERSITY</w:t>
      </w:r>
      <w:r w:rsidR="00FA5C8F">
        <w:rPr>
          <w:rFonts w:ascii="Arial" w:hAnsi="Arial" w:cs="Arial"/>
          <w:b/>
          <w:sz w:val="20"/>
          <w:szCs w:val="20"/>
          <w:lang w:val="en-US"/>
        </w:rPr>
        <w:t xml:space="preserve"> INFORMATION</w:t>
      </w:r>
    </w:p>
    <w:tbl>
      <w:tblPr>
        <w:tblW w:w="10440" w:type="dxa"/>
        <w:tblInd w:w="-87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85"/>
        <w:gridCol w:w="6955"/>
      </w:tblGrid>
      <w:tr w:rsidR="001819D8" w:rsidRPr="001819D8" w:rsidTr="00CE581B">
        <w:trPr>
          <w:trHeight w:val="582"/>
        </w:trPr>
        <w:tc>
          <w:tcPr>
            <w:tcW w:w="3485" w:type="dxa"/>
            <w:vAlign w:val="center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ame of Home University</w:t>
            </w:r>
          </w:p>
        </w:tc>
        <w:tc>
          <w:tcPr>
            <w:tcW w:w="6955" w:type="dxa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819D8" w:rsidRPr="00613E10" w:rsidTr="00CE581B">
        <w:trPr>
          <w:trHeight w:val="514"/>
        </w:trPr>
        <w:tc>
          <w:tcPr>
            <w:tcW w:w="3485" w:type="dxa"/>
            <w:vAlign w:val="center"/>
          </w:tcPr>
          <w:p w:rsidR="001819D8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3F26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ontact person at Home University (an Officer </w:t>
            </w:r>
            <w:r w:rsidR="00FA5C8F">
              <w:rPr>
                <w:rFonts w:ascii="Arial" w:hAnsi="Arial" w:cs="Arial"/>
                <w:sz w:val="20"/>
                <w:szCs w:val="20"/>
                <w:lang w:val="en-US"/>
              </w:rPr>
              <w:t>of 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International Department)</w:t>
            </w:r>
          </w:p>
          <w:p w:rsidR="001819D8" w:rsidRPr="00273E25" w:rsidRDefault="00FA5C8F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irst name, Family name, position, contact phone number</w:t>
            </w:r>
            <w:r w:rsidR="00273E25" w:rsidRPr="00273E2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273E25">
              <w:rPr>
                <w:rFonts w:ascii="Arial" w:hAnsi="Arial" w:cs="Arial"/>
                <w:sz w:val="20"/>
                <w:szCs w:val="20"/>
                <w:lang w:val="en-US"/>
              </w:rPr>
              <w:t>and email</w:t>
            </w:r>
          </w:p>
        </w:tc>
        <w:tc>
          <w:tcPr>
            <w:tcW w:w="6955" w:type="dxa"/>
          </w:tcPr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:rsidR="001819D8" w:rsidRPr="001819D8" w:rsidRDefault="001819D8" w:rsidP="001819D8">
      <w:pPr>
        <w:ind w:hanging="993"/>
        <w:rPr>
          <w:rFonts w:ascii="Arial" w:hAnsi="Arial" w:cs="Arial"/>
          <w:b/>
          <w:sz w:val="20"/>
          <w:szCs w:val="20"/>
          <w:lang w:val="en-US"/>
        </w:rPr>
      </w:pPr>
    </w:p>
    <w:p w:rsidR="001819D8" w:rsidRDefault="001819D8" w:rsidP="001819D8">
      <w:pPr>
        <w:ind w:left="-284"/>
        <w:rPr>
          <w:rFonts w:ascii="Arial" w:hAnsi="Arial" w:cs="Arial"/>
          <w:b/>
          <w:sz w:val="20"/>
          <w:szCs w:val="20"/>
          <w:lang w:val="en-US"/>
        </w:rPr>
      </w:pPr>
      <w:r w:rsidRPr="00C91982">
        <w:rPr>
          <w:rFonts w:ascii="Arial" w:hAnsi="Arial" w:cs="Arial"/>
          <w:b/>
          <w:sz w:val="20"/>
          <w:szCs w:val="20"/>
          <w:lang w:val="en-US"/>
        </w:rPr>
        <w:t>PERSONAL DATA</w:t>
      </w:r>
      <w:r w:rsidR="00C734CE">
        <w:rPr>
          <w:rFonts w:ascii="Arial" w:hAnsi="Arial" w:cs="Arial"/>
          <w:b/>
          <w:sz w:val="20"/>
          <w:szCs w:val="20"/>
          <w:lang w:val="en-US"/>
        </w:rPr>
        <w:t xml:space="preserve"> and EDUCATION</w:t>
      </w:r>
    </w:p>
    <w:tbl>
      <w:tblPr>
        <w:tblW w:w="10440" w:type="dxa"/>
        <w:tblInd w:w="-87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485"/>
        <w:gridCol w:w="3538"/>
        <w:gridCol w:w="3417"/>
      </w:tblGrid>
      <w:tr w:rsidR="001819D8" w:rsidRPr="00613E10" w:rsidTr="001819D8">
        <w:trPr>
          <w:trHeight w:val="582"/>
        </w:trPr>
        <w:tc>
          <w:tcPr>
            <w:tcW w:w="3485" w:type="dxa"/>
            <w:vAlign w:val="center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GB"/>
              </w:rPr>
              <w:t xml:space="preserve">Applicant </w:t>
            </w:r>
            <w:r w:rsidRPr="001403A7">
              <w:rPr>
                <w:rFonts w:ascii="Arial" w:hAnsi="Arial" w:cs="Arial"/>
                <w:sz w:val="16"/>
                <w:szCs w:val="16"/>
                <w:lang w:val="en-GB"/>
              </w:rPr>
              <w:t>(</w:t>
            </w:r>
            <w:r w:rsidR="00FA5C8F" w:rsidRPr="001403A7">
              <w:rPr>
                <w:rFonts w:ascii="Arial" w:hAnsi="Arial" w:cs="Arial"/>
                <w:sz w:val="16"/>
                <w:szCs w:val="16"/>
                <w:lang w:val="en-GB"/>
              </w:rPr>
              <w:t xml:space="preserve">name </w:t>
            </w:r>
            <w:r w:rsidRPr="001403A7">
              <w:rPr>
                <w:rFonts w:ascii="Arial" w:hAnsi="Arial" w:cs="Arial"/>
                <w:sz w:val="16"/>
                <w:szCs w:val="16"/>
                <w:lang w:val="en-GB"/>
              </w:rPr>
              <w:t xml:space="preserve">and </w:t>
            </w:r>
            <w:r w:rsidR="00FA5C8F">
              <w:rPr>
                <w:rFonts w:ascii="Arial" w:hAnsi="Arial" w:cs="Arial"/>
                <w:sz w:val="16"/>
                <w:szCs w:val="16"/>
                <w:lang w:val="en-GB"/>
              </w:rPr>
              <w:t>family name</w:t>
            </w:r>
            <w:r w:rsidRPr="001403A7">
              <w:rPr>
                <w:rFonts w:ascii="Arial" w:hAnsi="Arial"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6955" w:type="dxa"/>
            <w:gridSpan w:val="2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819D8" w:rsidRPr="00E54199" w:rsidTr="001819D8">
        <w:trPr>
          <w:trHeight w:val="529"/>
        </w:trPr>
        <w:tc>
          <w:tcPr>
            <w:tcW w:w="3485" w:type="dxa"/>
            <w:vAlign w:val="center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GB"/>
              </w:rPr>
              <w:t>Date of birth</w:t>
            </w:r>
          </w:p>
        </w:tc>
        <w:tc>
          <w:tcPr>
            <w:tcW w:w="6955" w:type="dxa"/>
            <w:gridSpan w:val="2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819D8" w:rsidRPr="00BB3F26" w:rsidTr="001819D8">
        <w:trPr>
          <w:trHeight w:val="514"/>
        </w:trPr>
        <w:tc>
          <w:tcPr>
            <w:tcW w:w="3485" w:type="dxa"/>
            <w:vAlign w:val="center"/>
          </w:tcPr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3F26">
              <w:rPr>
                <w:rFonts w:ascii="Arial" w:hAnsi="Arial" w:cs="Arial"/>
                <w:sz w:val="20"/>
                <w:szCs w:val="20"/>
                <w:lang w:val="en-US"/>
              </w:rPr>
              <w:t xml:space="preserve">Current address </w:t>
            </w:r>
          </w:p>
        </w:tc>
        <w:tc>
          <w:tcPr>
            <w:tcW w:w="6955" w:type="dxa"/>
            <w:gridSpan w:val="2"/>
          </w:tcPr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="001819D8" w:rsidRPr="00BB3F26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1819D8" w:rsidRPr="00E54199" w:rsidTr="001819D8">
        <w:trPr>
          <w:trHeight w:val="563"/>
        </w:trPr>
        <w:tc>
          <w:tcPr>
            <w:tcW w:w="3485" w:type="dxa"/>
            <w:vAlign w:val="center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GB"/>
              </w:rPr>
              <w:t>Telephone/ Mobile phone number</w:t>
            </w:r>
          </w:p>
        </w:tc>
        <w:tc>
          <w:tcPr>
            <w:tcW w:w="6955" w:type="dxa"/>
            <w:gridSpan w:val="2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19D8" w:rsidRPr="00E54199" w:rsidTr="001819D8">
        <w:trPr>
          <w:trHeight w:val="527"/>
        </w:trPr>
        <w:tc>
          <w:tcPr>
            <w:tcW w:w="3485" w:type="dxa"/>
            <w:vAlign w:val="center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54199">
              <w:rPr>
                <w:rFonts w:ascii="Arial" w:hAnsi="Arial" w:cs="Arial"/>
                <w:sz w:val="20"/>
                <w:szCs w:val="20"/>
              </w:rPr>
              <w:t>Email</w:t>
            </w:r>
            <w:proofErr w:type="spellEnd"/>
          </w:p>
        </w:tc>
        <w:tc>
          <w:tcPr>
            <w:tcW w:w="6955" w:type="dxa"/>
            <w:gridSpan w:val="2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819D8" w:rsidRPr="001819D8" w:rsidTr="001819D8">
        <w:trPr>
          <w:trHeight w:val="527"/>
        </w:trPr>
        <w:tc>
          <w:tcPr>
            <w:tcW w:w="3485" w:type="dxa"/>
            <w:vAlign w:val="center"/>
          </w:tcPr>
          <w:p w:rsidR="001819D8" w:rsidRPr="00FA5C8F" w:rsidRDefault="001819D8" w:rsidP="00CE581B">
            <w:pPr>
              <w:rPr>
                <w:rFonts w:ascii="Arial" w:hAnsi="Arial" w:cs="Arial"/>
                <w:sz w:val="20"/>
                <w:szCs w:val="20"/>
              </w:rPr>
            </w:pPr>
            <w:r w:rsidRPr="00255C90">
              <w:rPr>
                <w:rFonts w:ascii="Arial" w:hAnsi="Arial" w:cs="Arial"/>
                <w:sz w:val="20"/>
                <w:szCs w:val="20"/>
                <w:lang w:val="en-US"/>
              </w:rPr>
              <w:t xml:space="preserve">Passport </w:t>
            </w:r>
            <w:r w:rsidR="00FA5C8F">
              <w:rPr>
                <w:rFonts w:ascii="Arial" w:hAnsi="Arial" w:cs="Arial"/>
                <w:sz w:val="16"/>
                <w:szCs w:val="16"/>
              </w:rPr>
              <w:t>№</w:t>
            </w:r>
          </w:p>
        </w:tc>
        <w:tc>
          <w:tcPr>
            <w:tcW w:w="6955" w:type="dxa"/>
            <w:gridSpan w:val="2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5C8F" w:rsidRPr="00613E10" w:rsidTr="001819D8">
        <w:trPr>
          <w:trHeight w:val="527"/>
        </w:trPr>
        <w:tc>
          <w:tcPr>
            <w:tcW w:w="3485" w:type="dxa"/>
            <w:vAlign w:val="center"/>
          </w:tcPr>
          <w:p w:rsidR="00FA5C8F" w:rsidRDefault="00FA5C8F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assport issued on</w:t>
            </w:r>
          </w:p>
          <w:p w:rsidR="00FA5C8F" w:rsidRPr="00FA5C8F" w:rsidRDefault="00FA5C8F" w:rsidP="00CE581B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5C8F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proofErr w:type="spellStart"/>
            <w:r w:rsidRPr="00FA5C8F">
              <w:rPr>
                <w:rFonts w:ascii="Arial" w:hAnsi="Arial" w:cs="Arial"/>
                <w:sz w:val="16"/>
                <w:szCs w:val="16"/>
                <w:lang w:val="en-US"/>
              </w:rPr>
              <w:t>dd.mm.yyyy</w:t>
            </w:r>
            <w:proofErr w:type="spellEnd"/>
            <w:r w:rsidRPr="00FA5C8F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6955" w:type="dxa"/>
            <w:gridSpan w:val="2"/>
          </w:tcPr>
          <w:p w:rsidR="00FA5C8F" w:rsidRPr="00E54199" w:rsidRDefault="00FA5C8F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5C8F" w:rsidRPr="00613E10" w:rsidTr="001819D8">
        <w:trPr>
          <w:trHeight w:val="527"/>
        </w:trPr>
        <w:tc>
          <w:tcPr>
            <w:tcW w:w="3485" w:type="dxa"/>
            <w:vAlign w:val="center"/>
          </w:tcPr>
          <w:p w:rsidR="00FA5C8F" w:rsidRDefault="00FA5C8F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assport valid until</w:t>
            </w:r>
          </w:p>
          <w:p w:rsidR="00FA5C8F" w:rsidRDefault="00FA5C8F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A5C8F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proofErr w:type="spellStart"/>
            <w:r w:rsidRPr="00FA5C8F">
              <w:rPr>
                <w:rFonts w:ascii="Arial" w:hAnsi="Arial" w:cs="Arial"/>
                <w:sz w:val="16"/>
                <w:szCs w:val="16"/>
                <w:lang w:val="en-US"/>
              </w:rPr>
              <w:t>dd.mm.yyyy</w:t>
            </w:r>
            <w:proofErr w:type="spellEnd"/>
            <w:r w:rsidRPr="00FA5C8F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6955" w:type="dxa"/>
            <w:gridSpan w:val="2"/>
          </w:tcPr>
          <w:p w:rsidR="00FA5C8F" w:rsidRPr="00E54199" w:rsidRDefault="00FA5C8F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819D8" w:rsidRPr="00255C90" w:rsidTr="001819D8">
        <w:trPr>
          <w:trHeight w:val="527"/>
        </w:trPr>
        <w:tc>
          <w:tcPr>
            <w:tcW w:w="3485" w:type="dxa"/>
            <w:vAlign w:val="center"/>
          </w:tcPr>
          <w:p w:rsidR="001819D8" w:rsidRPr="00255C90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ationality</w:t>
            </w:r>
          </w:p>
        </w:tc>
        <w:tc>
          <w:tcPr>
            <w:tcW w:w="6955" w:type="dxa"/>
            <w:gridSpan w:val="2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819D8" w:rsidRPr="00613E10" w:rsidTr="001819D8">
        <w:trPr>
          <w:trHeight w:val="527"/>
        </w:trPr>
        <w:tc>
          <w:tcPr>
            <w:tcW w:w="3485" w:type="dxa"/>
            <w:vAlign w:val="center"/>
          </w:tcPr>
          <w:p w:rsidR="001819D8" w:rsidRDefault="001819D8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 xml:space="preserve">Place of birth </w:t>
            </w:r>
            <w:r w:rsidR="00FA5C8F">
              <w:rPr>
                <w:rFonts w:ascii="Arial" w:hAnsi="Arial" w:cs="Arial"/>
                <w:sz w:val="20"/>
                <w:szCs w:val="20"/>
                <w:lang w:val="en-US"/>
              </w:rPr>
              <w:t>(according to you</w:t>
            </w:r>
            <w:r w:rsidR="00C734CE">
              <w:rPr>
                <w:rFonts w:ascii="Arial" w:hAnsi="Arial" w:cs="Arial"/>
                <w:sz w:val="20"/>
                <w:szCs w:val="20"/>
                <w:lang w:val="en-US"/>
              </w:rPr>
              <w:t>r</w:t>
            </w:r>
            <w:r w:rsidR="00FA5C8F">
              <w:rPr>
                <w:rFonts w:ascii="Arial" w:hAnsi="Arial" w:cs="Arial"/>
                <w:sz w:val="20"/>
                <w:szCs w:val="20"/>
                <w:lang w:val="en-US"/>
              </w:rPr>
              <w:t xml:space="preserve"> passport)</w:t>
            </w:r>
          </w:p>
        </w:tc>
        <w:tc>
          <w:tcPr>
            <w:tcW w:w="6955" w:type="dxa"/>
            <w:gridSpan w:val="2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819D8" w:rsidRPr="00E54199" w:rsidTr="001819D8">
        <w:trPr>
          <w:trHeight w:val="529"/>
        </w:trPr>
        <w:tc>
          <w:tcPr>
            <w:tcW w:w="3485" w:type="dxa"/>
            <w:vAlign w:val="center"/>
          </w:tcPr>
          <w:p w:rsidR="001819D8" w:rsidRPr="00E54199" w:rsidRDefault="001819D8" w:rsidP="00CE581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54199">
              <w:rPr>
                <w:rFonts w:ascii="Arial" w:hAnsi="Arial" w:cs="Arial"/>
                <w:sz w:val="20"/>
                <w:szCs w:val="20"/>
              </w:rPr>
              <w:t>Gender</w:t>
            </w:r>
            <w:proofErr w:type="spellEnd"/>
          </w:p>
        </w:tc>
        <w:tc>
          <w:tcPr>
            <w:tcW w:w="3538" w:type="dxa"/>
          </w:tcPr>
          <w:p w:rsidR="001819D8" w:rsidRPr="00E54199" w:rsidRDefault="001819D8" w:rsidP="00CE581B">
            <w:pPr>
              <w:spacing w:before="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462C7D" wp14:editId="39259871">
                      <wp:simplePos x="0" y="0"/>
                      <wp:positionH relativeFrom="column">
                        <wp:posOffset>632460</wp:posOffset>
                      </wp:positionH>
                      <wp:positionV relativeFrom="paragraph">
                        <wp:posOffset>62230</wp:posOffset>
                      </wp:positionV>
                      <wp:extent cx="114300" cy="114935"/>
                      <wp:effectExtent l="13970" t="11430" r="5080" b="6985"/>
                      <wp:wrapNone/>
                      <wp:docPr id="15" name="Text Box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819D8" w:rsidRPr="00E66487" w:rsidRDefault="001819D8" w:rsidP="001819D8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62462C7D" id="Text Box 155" o:spid="_x0000_s1027" type="#_x0000_t202" style="position:absolute;margin-left:49.8pt;margin-top:4.9pt;width:9pt;height:9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">
                      <v:textbox>
                        <w:txbxContent>
                          <w:p w:rsidR="001819D8" w:rsidRPr="00E66487" w:rsidRDefault="001819D8" w:rsidP="001819D8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male  </w:t>
            </w:r>
          </w:p>
        </w:tc>
        <w:tc>
          <w:tcPr>
            <w:tcW w:w="3417" w:type="dxa"/>
          </w:tcPr>
          <w:p w:rsidR="001819D8" w:rsidRPr="00E54199" w:rsidRDefault="001819D8" w:rsidP="00CE581B">
            <w:pPr>
              <w:spacing w:before="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2560981" wp14:editId="69B78DA0">
                      <wp:simplePos x="0" y="0"/>
                      <wp:positionH relativeFrom="column">
                        <wp:posOffset>756920</wp:posOffset>
                      </wp:positionH>
                      <wp:positionV relativeFrom="paragraph">
                        <wp:posOffset>62230</wp:posOffset>
                      </wp:positionV>
                      <wp:extent cx="114300" cy="114935"/>
                      <wp:effectExtent l="13335" t="11430" r="5715" b="6985"/>
                      <wp:wrapNone/>
                      <wp:docPr id="14" name="Text Box 1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819D8" w:rsidRPr="00E66487" w:rsidRDefault="001819D8" w:rsidP="001819D8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72560981" id="Text Box 156" o:spid="_x0000_s1028" type="#_x0000_t202" style="position:absolute;margin-left:59.6pt;margin-top:4.9pt;width:9pt;height:9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">
                      <v:textbox>
                        <w:txbxContent>
                          <w:p w:rsidR="001819D8" w:rsidRPr="00E66487" w:rsidRDefault="001819D8" w:rsidP="001819D8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female</w:t>
            </w:r>
          </w:p>
        </w:tc>
      </w:tr>
      <w:tr w:rsidR="00C734CE" w:rsidRPr="00613E10" w:rsidTr="001819D8">
        <w:trPr>
          <w:trHeight w:val="529"/>
        </w:trPr>
        <w:tc>
          <w:tcPr>
            <w:tcW w:w="3485" w:type="dxa"/>
            <w:vAlign w:val="center"/>
          </w:tcPr>
          <w:p w:rsidR="00C734CE" w:rsidRPr="00C734CE" w:rsidRDefault="00C734CE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iploma/degree you are currently studying for</w:t>
            </w:r>
          </w:p>
        </w:tc>
        <w:tc>
          <w:tcPr>
            <w:tcW w:w="3538" w:type="dxa"/>
          </w:tcPr>
          <w:p w:rsidR="00C734CE" w:rsidRDefault="00C734CE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  <w:tc>
          <w:tcPr>
            <w:tcW w:w="3417" w:type="dxa"/>
          </w:tcPr>
          <w:p w:rsidR="00C734CE" w:rsidRDefault="00C734CE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</w:tr>
      <w:tr w:rsidR="00C734CE" w:rsidRPr="00E54199" w:rsidTr="001819D8">
        <w:trPr>
          <w:trHeight w:val="529"/>
        </w:trPr>
        <w:tc>
          <w:tcPr>
            <w:tcW w:w="3485" w:type="dxa"/>
            <w:vAlign w:val="center"/>
          </w:tcPr>
          <w:p w:rsidR="00C734CE" w:rsidRPr="00E54199" w:rsidRDefault="00C734CE" w:rsidP="00CE58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umber of semesters passed</w:t>
            </w:r>
          </w:p>
        </w:tc>
        <w:tc>
          <w:tcPr>
            <w:tcW w:w="3538" w:type="dxa"/>
          </w:tcPr>
          <w:p w:rsidR="00C734CE" w:rsidRDefault="00C734CE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  <w:tc>
          <w:tcPr>
            <w:tcW w:w="3417" w:type="dxa"/>
          </w:tcPr>
          <w:p w:rsidR="00C734CE" w:rsidRDefault="00C734CE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</w:tr>
      <w:tr w:rsidR="00C734CE" w:rsidRPr="00C734CE" w:rsidTr="001819D8">
        <w:trPr>
          <w:trHeight w:val="529"/>
        </w:trPr>
        <w:tc>
          <w:tcPr>
            <w:tcW w:w="3485" w:type="dxa"/>
            <w:vAlign w:val="center"/>
          </w:tcPr>
          <w:p w:rsidR="00C734CE" w:rsidRPr="00C734CE" w:rsidRDefault="00C734CE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38" w:type="dxa"/>
          </w:tcPr>
          <w:p w:rsidR="00C734CE" w:rsidRDefault="00C734CE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  <w:tc>
          <w:tcPr>
            <w:tcW w:w="3417" w:type="dxa"/>
          </w:tcPr>
          <w:p w:rsidR="00C734CE" w:rsidRDefault="00C734CE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</w:tr>
      <w:tr w:rsidR="00FA5C8F" w:rsidRPr="00613E10" w:rsidTr="001819D8">
        <w:trPr>
          <w:trHeight w:val="529"/>
        </w:trPr>
        <w:tc>
          <w:tcPr>
            <w:tcW w:w="3485" w:type="dxa"/>
            <w:vAlign w:val="center"/>
          </w:tcPr>
          <w:p w:rsidR="00FA5C8F" w:rsidRDefault="00FA5C8F" w:rsidP="00CE581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mbassy/Consulate (city and official name of the Embassy/Consulate) you are planning to apply for visa in</w:t>
            </w:r>
          </w:p>
          <w:p w:rsidR="00FA5C8F" w:rsidRPr="00FA5C8F" w:rsidRDefault="00FA5C8F" w:rsidP="00CE581B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5C8F">
              <w:rPr>
                <w:rFonts w:ascii="Arial" w:hAnsi="Arial" w:cs="Arial"/>
                <w:sz w:val="16"/>
                <w:szCs w:val="16"/>
                <w:lang w:val="en-US"/>
              </w:rPr>
              <w:t>(e.g. Embassy of Russian Federation in Paris)</w:t>
            </w:r>
          </w:p>
        </w:tc>
        <w:tc>
          <w:tcPr>
            <w:tcW w:w="3538" w:type="dxa"/>
          </w:tcPr>
          <w:p w:rsidR="00FA5C8F" w:rsidRDefault="00FA5C8F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  <w:tc>
          <w:tcPr>
            <w:tcW w:w="3417" w:type="dxa"/>
          </w:tcPr>
          <w:p w:rsidR="00FA5C8F" w:rsidRDefault="00FA5C8F" w:rsidP="00CE581B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de-AT" w:eastAsia="de-AT"/>
              </w:rPr>
            </w:pPr>
          </w:p>
        </w:tc>
      </w:tr>
    </w:tbl>
    <w:p w:rsidR="001819D8" w:rsidRDefault="001819D8" w:rsidP="001819D8">
      <w:pPr>
        <w:rPr>
          <w:rFonts w:ascii="Arial" w:hAnsi="Arial" w:cs="Arial"/>
          <w:sz w:val="20"/>
          <w:szCs w:val="20"/>
          <w:lang w:val="de-AT"/>
        </w:rPr>
      </w:pPr>
    </w:p>
    <w:p w:rsidR="002B352E" w:rsidRDefault="002B352E" w:rsidP="002B352E">
      <w:pPr>
        <w:ind w:hanging="426"/>
        <w:rPr>
          <w:rFonts w:ascii="Arial" w:hAnsi="Arial" w:cs="Arial"/>
          <w:b/>
          <w:sz w:val="20"/>
          <w:szCs w:val="20"/>
          <w:lang w:val="en-GB"/>
        </w:rPr>
      </w:pPr>
      <w:r w:rsidRPr="008772A4">
        <w:rPr>
          <w:rFonts w:ascii="Arial" w:hAnsi="Arial" w:cs="Arial"/>
          <w:b/>
          <w:sz w:val="20"/>
          <w:szCs w:val="20"/>
          <w:lang w:val="en-GB"/>
        </w:rPr>
        <w:t>LANGUAGE SKILLS</w:t>
      </w:r>
    </w:p>
    <w:tbl>
      <w:tblPr>
        <w:tblW w:w="10697" w:type="dxa"/>
        <w:tblInd w:w="-87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094"/>
        <w:gridCol w:w="1332"/>
        <w:gridCol w:w="1394"/>
        <w:gridCol w:w="1341"/>
        <w:gridCol w:w="1418"/>
        <w:gridCol w:w="1559"/>
        <w:gridCol w:w="1559"/>
      </w:tblGrid>
      <w:tr w:rsidR="002B352E" w:rsidRPr="008772A4" w:rsidTr="002B352E">
        <w:tc>
          <w:tcPr>
            <w:tcW w:w="2094" w:type="dxa"/>
          </w:tcPr>
          <w:p w:rsidR="002B352E" w:rsidRPr="00E54199" w:rsidRDefault="002B352E" w:rsidP="002B35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2B352E" w:rsidRPr="00E54199" w:rsidRDefault="002B352E" w:rsidP="002B35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32" w:type="dxa"/>
          </w:tcPr>
          <w:p w:rsidR="002B352E" w:rsidRPr="00E54199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</w:p>
        </w:tc>
        <w:tc>
          <w:tcPr>
            <w:tcW w:w="1394" w:type="dxa"/>
          </w:tcPr>
          <w:p w:rsidR="002B352E" w:rsidRPr="00E54199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1</w:t>
            </w:r>
          </w:p>
        </w:tc>
        <w:tc>
          <w:tcPr>
            <w:tcW w:w="1341" w:type="dxa"/>
          </w:tcPr>
          <w:p w:rsidR="002B352E" w:rsidRPr="00E54199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2</w:t>
            </w:r>
          </w:p>
        </w:tc>
        <w:tc>
          <w:tcPr>
            <w:tcW w:w="1418" w:type="dxa"/>
          </w:tcPr>
          <w:p w:rsidR="002B352E" w:rsidRPr="00E54199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B1</w:t>
            </w:r>
          </w:p>
        </w:tc>
        <w:tc>
          <w:tcPr>
            <w:tcW w:w="1559" w:type="dxa"/>
          </w:tcPr>
          <w:p w:rsidR="002B352E" w:rsidRPr="00E54199" w:rsidRDefault="002B352E" w:rsidP="002B352E">
            <w:pPr>
              <w:ind w:right="65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B2</w:t>
            </w:r>
          </w:p>
        </w:tc>
        <w:tc>
          <w:tcPr>
            <w:tcW w:w="1559" w:type="dxa"/>
          </w:tcPr>
          <w:p w:rsidR="002B352E" w:rsidRDefault="002B352E" w:rsidP="002B352E">
            <w:pPr>
              <w:ind w:right="65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1</w:t>
            </w:r>
          </w:p>
        </w:tc>
      </w:tr>
      <w:tr w:rsidR="002B352E" w:rsidRPr="008772A4" w:rsidTr="00BE5AE6">
        <w:trPr>
          <w:trHeight w:val="340"/>
        </w:trPr>
        <w:tc>
          <w:tcPr>
            <w:tcW w:w="2094" w:type="dxa"/>
            <w:vAlign w:val="center"/>
          </w:tcPr>
          <w:p w:rsidR="002B352E" w:rsidRPr="00E54199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GB"/>
              </w:rPr>
              <w:t>English</w:t>
            </w:r>
          </w:p>
        </w:tc>
        <w:tc>
          <w:tcPr>
            <w:tcW w:w="1332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4859A5FF" wp14:editId="3241FB08">
                      <wp:simplePos x="0" y="0"/>
                      <wp:positionH relativeFrom="column">
                        <wp:posOffset>247650</wp:posOffset>
                      </wp:positionH>
                      <wp:positionV relativeFrom="paragraph">
                        <wp:posOffset>61595</wp:posOffset>
                      </wp:positionV>
                      <wp:extent cx="114300" cy="114935"/>
                      <wp:effectExtent l="12700" t="8890" r="6350" b="9525"/>
                      <wp:wrapNone/>
                      <wp:docPr id="19" name="Text Box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4859A5FF" id="Text Box 150" o:spid="_x0000_s1029" type="#_x0000_t202" style="position:absolute;left:0;text-align:left;margin-left:19.5pt;margin-top:4.85pt;width:9pt;height:9.0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94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2848421E" wp14:editId="771D3510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64135</wp:posOffset>
                      </wp:positionV>
                      <wp:extent cx="114300" cy="114935"/>
                      <wp:effectExtent l="13970" t="11430" r="5080" b="6985"/>
                      <wp:wrapNone/>
                      <wp:docPr id="20" name="Text Box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2848421E" id="Text Box 152" o:spid="_x0000_s1030" type="#_x0000_t202" style="position:absolute;left:0;text-align:left;margin-left:21.25pt;margin-top:5.05pt;width:9pt;height:9.0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41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3689A18C" wp14:editId="59073FB7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64135</wp:posOffset>
                      </wp:positionV>
                      <wp:extent cx="114300" cy="114935"/>
                      <wp:effectExtent l="13970" t="11430" r="5080" b="6985"/>
                      <wp:wrapNone/>
                      <wp:docPr id="1" name="Text Box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3689A18C" id="_x0000_s1031" type="#_x0000_t202" style="position:absolute;left:0;text-align:left;margin-left:21.25pt;margin-top:5.05pt;width:9pt;height:9.0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062430BE" wp14:editId="356E93A9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64135</wp:posOffset>
                      </wp:positionV>
                      <wp:extent cx="114300" cy="114935"/>
                      <wp:effectExtent l="13970" t="11430" r="5080" b="6985"/>
                      <wp:wrapNone/>
                      <wp:docPr id="55" name="Text Box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062430BE" id="_x0000_s1032" type="#_x0000_t202" style="position:absolute;left:0;text-align:left;margin-left:21.25pt;margin-top:5.05pt;width:9pt;height:9.0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6E237B6E" wp14:editId="62431E46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64135</wp:posOffset>
                      </wp:positionV>
                      <wp:extent cx="114300" cy="114935"/>
                      <wp:effectExtent l="13970" t="11430" r="5080" b="6985"/>
                      <wp:wrapNone/>
                      <wp:docPr id="58" name="Text Box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6E237B6E" id="_x0000_s1033" type="#_x0000_t202" style="position:absolute;left:0;text-align:left;margin-left:21.25pt;margin-top:5.05pt;width:9pt;height:9.0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20035E17" wp14:editId="3C3D562C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64135</wp:posOffset>
                      </wp:positionV>
                      <wp:extent cx="114300" cy="114935"/>
                      <wp:effectExtent l="13970" t="11430" r="5080" b="6985"/>
                      <wp:wrapNone/>
                      <wp:docPr id="64" name="Text Box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20035E17" id="_x0000_s1034" type="#_x0000_t202" style="position:absolute;left:0;text-align:left;margin-left:21.25pt;margin-top:5.05pt;width:9pt;height:9.0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B352E" w:rsidRPr="008772A4" w:rsidTr="00BE5AE6">
        <w:trPr>
          <w:trHeight w:val="340"/>
        </w:trPr>
        <w:tc>
          <w:tcPr>
            <w:tcW w:w="2094" w:type="dxa"/>
            <w:vAlign w:val="center"/>
          </w:tcPr>
          <w:p w:rsidR="002B352E" w:rsidRPr="00E54199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German</w:t>
            </w:r>
          </w:p>
        </w:tc>
        <w:tc>
          <w:tcPr>
            <w:tcW w:w="1332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36634E8E" wp14:editId="1AC97182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71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36634E8E" id="Text Box 151" o:spid="_x0000_s1035" type="#_x0000_t202" style="position:absolute;left:0;text-align:left;margin-left:21.25pt;margin-top:6.05pt;width:9pt;height:9.0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I2HrzAsAgAAWQ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94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109046AF" wp14:editId="09F450DD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22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109046AF" id="_x0000_s1036" type="#_x0000_t202" style="position:absolute;left:0;text-align:left;margin-left:21.25pt;margin-top:6.05pt;width:9pt;height:9.0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41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7CCEE4FB" wp14:editId="283361F4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2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7CCEE4FB" id="_x0000_s1037" type="#_x0000_t202" style="position:absolute;left:0;text-align:left;margin-left:21.25pt;margin-top:6.05pt;width:9pt;height:9.0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56418F5A" wp14:editId="2C255500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5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56418F5A" id="_x0000_s1038" type="#_x0000_t202" style="position:absolute;left:0;text-align:left;margin-left:21.25pt;margin-top:6.05pt;width:9pt;height:9.0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InLonQsAgAAWQ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2F3AAAA8" wp14:editId="78B1B7B5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4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2F3AAAA8" id="_x0000_s1039" type="#_x0000_t202" style="position:absolute;left:0;text-align:left;margin-left:21.25pt;margin-top:6.05pt;width:9pt;height:9.0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C78TfgsAgAAWQ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54E1A24C" wp14:editId="6F1C2E13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65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54E1A24C" id="_x0000_s1040" type="#_x0000_t202" style="position:absolute;left:0;text-align:left;margin-left:21.25pt;margin-top:6.05pt;width:9pt;height:9.0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B352E" w:rsidRPr="008772A4" w:rsidTr="00BE5AE6">
        <w:trPr>
          <w:trHeight w:val="340"/>
        </w:trPr>
        <w:tc>
          <w:tcPr>
            <w:tcW w:w="2094" w:type="dxa"/>
            <w:vAlign w:val="center"/>
          </w:tcPr>
          <w:p w:rsidR="002B352E" w:rsidRPr="00E54199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Russian</w:t>
            </w:r>
          </w:p>
        </w:tc>
        <w:tc>
          <w:tcPr>
            <w:tcW w:w="1332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66C1F5B0" wp14:editId="39FB3F6C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72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47B3F8B6" wp14:editId="5E593389">
                                        <wp:extent cx="9525" cy="9525"/>
                                        <wp:effectExtent l="0" t="0" r="0" b="0"/>
                                        <wp:docPr id="73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66C1F5B0" id="Text Box 153" o:spid="_x0000_s1041" type="#_x0000_t202" style="position:absolute;left:0;text-align:left;margin-left:21.25pt;margin-top:6.4pt;width:9pt;height:9.0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BiR9q1LAIAAFo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7B3F8B6" wp14:editId="5E593389">
                                  <wp:extent cx="9525" cy="9525"/>
                                  <wp:effectExtent l="0" t="0" r="0" b="0"/>
                                  <wp:docPr id="73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94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27208165" wp14:editId="2510C826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24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67FA60AF" wp14:editId="0B5C19C8">
                                        <wp:extent cx="9525" cy="9525"/>
                                        <wp:effectExtent l="0" t="0" r="0" b="0"/>
                                        <wp:docPr id="74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27208165" id="_x0000_s1042" type="#_x0000_t202" style="position:absolute;left:0;text-align:left;margin-left:21.25pt;margin-top:6.4pt;width:9pt;height:9.0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DhOB1LLAIAAFo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7FA60AF" wp14:editId="0B5C19C8">
                                  <wp:extent cx="9525" cy="9525"/>
                                  <wp:effectExtent l="0" t="0" r="0" b="0"/>
                                  <wp:docPr id="74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41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0FDB2616" wp14:editId="6550CA05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53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1622347D" wp14:editId="39446B2A">
                                        <wp:extent cx="9525" cy="9525"/>
                                        <wp:effectExtent l="0" t="0" r="0" b="0"/>
                                        <wp:docPr id="75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0FDB2616" id="_x0000_s1043" type="#_x0000_t202" style="position:absolute;left:0;text-align:left;margin-left:21.25pt;margin-top:6.4pt;width:9pt;height:9.0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CRvCMwLAIAAFo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22347D" wp14:editId="39446B2A">
                                  <wp:extent cx="9525" cy="9525"/>
                                  <wp:effectExtent l="0" t="0" r="0" b="0"/>
                                  <wp:docPr id="75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67630C36" wp14:editId="5DD8711F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6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76F2B3BA" wp14:editId="57E5E293">
                                        <wp:extent cx="9525" cy="9525"/>
                                        <wp:effectExtent l="0" t="0" r="0" b="0"/>
                                        <wp:docPr id="76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67630C36" id="_x0000_s1044" type="#_x0000_t202" style="position:absolute;left:0;text-align:left;margin-left:21.25pt;margin-top:6.4pt;width:9pt;height:9.0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BRTrNKLAIAAFk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F2B3BA" wp14:editId="57E5E293">
                                  <wp:extent cx="9525" cy="9525"/>
                                  <wp:effectExtent l="0" t="0" r="0" b="0"/>
                                  <wp:docPr id="76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5378959E" wp14:editId="5410A2B1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59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5CBC4C00" wp14:editId="3EBC93E3">
                                        <wp:extent cx="9525" cy="9525"/>
                                        <wp:effectExtent l="0" t="0" r="0" b="0"/>
                                        <wp:docPr id="77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5378959E" id="_x0000_s1045" type="#_x0000_t202" style="position:absolute;left:0;text-align:left;margin-left:21.25pt;margin-top:6.4pt;width:9pt;height:9.0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BC4C00" wp14:editId="3EBC93E3">
                                  <wp:extent cx="9525" cy="9525"/>
                                  <wp:effectExtent l="0" t="0" r="0" b="0"/>
                                  <wp:docPr id="77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1D3E4768" wp14:editId="794611DB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66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12BF6B62" wp14:editId="54874E37">
                                        <wp:extent cx="9525" cy="9525"/>
                                        <wp:effectExtent l="0" t="0" r="0" b="0"/>
                                        <wp:docPr id="78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1D3E4768" id="_x0000_s1046" type="#_x0000_t202" style="position:absolute;left:0;text-align:left;margin-left:21.25pt;margin-top:6.4pt;width:9pt;height:9.0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Dsrzs4LAIAAFo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BF6B62" wp14:editId="54874E37">
                                  <wp:extent cx="9525" cy="9525"/>
                                  <wp:effectExtent l="0" t="0" r="0" b="0"/>
                                  <wp:docPr id="78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B352E" w:rsidRPr="008772A4" w:rsidTr="0028768B">
        <w:trPr>
          <w:trHeight w:val="340"/>
        </w:trPr>
        <w:tc>
          <w:tcPr>
            <w:tcW w:w="2094" w:type="dxa"/>
            <w:vAlign w:val="center"/>
          </w:tcPr>
          <w:p w:rsidR="002B352E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GB"/>
              </w:rPr>
              <w:t>Other language</w:t>
            </w:r>
          </w:p>
          <w:p w:rsidR="002B352E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332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4F170163" wp14:editId="409D1532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79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4F170163" id="_x0000_s1047" type="#_x0000_t202" style="position:absolute;left:0;text-align:left;margin-left:21.25pt;margin-top:6.05pt;width:9pt;height:9.0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Kw6B5EsAgAAWg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94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6542FE05" wp14:editId="5618045F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81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6542FE05" id="_x0000_s1048" type="#_x0000_t202" style="position:absolute;left:0;text-align:left;margin-left:21.25pt;margin-top:6.05pt;width:9pt;height:9.0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GXjp44sAgAAWg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41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726C8255" wp14:editId="47D0DE34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85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726C8255" id="_x0000_s1049" type="#_x0000_t202" style="position:absolute;left:0;text-align:left;margin-left:21.25pt;margin-top:6.05pt;width:9pt;height:9.0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JhPSjksAgAAWg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32E95D50" wp14:editId="3DAD9988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89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32E95D50" id="_x0000_s1050" type="#_x0000_t202" style="position:absolute;left:0;text-align:left;margin-left:21.25pt;margin-top:6.05pt;width:9pt;height:9.0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NyKOj8sAgAAWg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47E7DD95" wp14:editId="252C7B8A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95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47E7DD95" id="_x0000_s1051" type="#_x0000_t202" style="position:absolute;left:0;text-align:left;margin-left:21.25pt;margin-top:6.05pt;width:9pt;height:9.0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16148231" wp14:editId="2BD340A2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76835</wp:posOffset>
                      </wp:positionV>
                      <wp:extent cx="114300" cy="114935"/>
                      <wp:effectExtent l="13970" t="6350" r="5080" b="12065"/>
                      <wp:wrapNone/>
                      <wp:docPr id="101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66487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16148231" id="_x0000_s1052" type="#_x0000_t202" style="position:absolute;left:0;text-align:left;margin-left:21.25pt;margin-top:6.05pt;width:9pt;height:9.0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">
                      <v:textbox>
                        <w:txbxContent>
                          <w:p w:rsidR="002B352E" w:rsidRPr="00E66487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B352E" w:rsidRPr="008772A4" w:rsidTr="0028768B">
        <w:trPr>
          <w:trHeight w:val="340"/>
        </w:trPr>
        <w:tc>
          <w:tcPr>
            <w:tcW w:w="2094" w:type="dxa"/>
            <w:vAlign w:val="center"/>
          </w:tcPr>
          <w:p w:rsidR="002B352E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GB"/>
              </w:rPr>
              <w:t>Other language</w:t>
            </w:r>
          </w:p>
          <w:p w:rsidR="002B352E" w:rsidRDefault="002B352E" w:rsidP="002B352E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332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68C31E1" wp14:editId="3B6248EC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80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62B52E42" wp14:editId="5BBC7B4F">
                                        <wp:extent cx="9525" cy="9525"/>
                                        <wp:effectExtent l="0" t="0" r="0" b="0"/>
                                        <wp:docPr id="103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368C31E1" id="_x0000_s1053" type="#_x0000_t202" style="position:absolute;left:0;text-align:left;margin-left:21.25pt;margin-top:6.4pt;width:9pt;height:9.0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AUG7WRLAIAAFo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B52E42" wp14:editId="5BBC7B4F">
                                  <wp:extent cx="9525" cy="9525"/>
                                  <wp:effectExtent l="0" t="0" r="0" b="0"/>
                                  <wp:docPr id="103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94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44946AD0" wp14:editId="0CD288AE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82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66691AF5" wp14:editId="693C1439">
                                        <wp:extent cx="9525" cy="9525"/>
                                        <wp:effectExtent l="0" t="0" r="0" b="0"/>
                                        <wp:docPr id="104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44946AD0" id="_x0000_s1054" type="#_x0000_t202" style="position:absolute;left:0;text-align:left;margin-left:21.25pt;margin-top:6.4pt;width:9pt;height:9.0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C9ZrawLAIAAFo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691AF5" wp14:editId="693C1439">
                                  <wp:extent cx="9525" cy="9525"/>
                                  <wp:effectExtent l="0" t="0" r="0" b="0"/>
                                  <wp:docPr id="104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41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03D229E5" wp14:editId="309DEFE3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86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3BC2B8DC" wp14:editId="383AB6A6">
                                        <wp:extent cx="9525" cy="9525"/>
                                        <wp:effectExtent l="0" t="0" r="0" b="0"/>
                                        <wp:docPr id="105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03D229E5" id="_x0000_s1055" type="#_x0000_t202" style="position:absolute;left:0;text-align:left;margin-left:21.25pt;margin-top:6.4pt;width:9pt;height:9.0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BAylsHLAIAAFo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C2B8DC" wp14:editId="383AB6A6">
                                  <wp:extent cx="9525" cy="9525"/>
                                  <wp:effectExtent l="0" t="0" r="0" b="0"/>
                                  <wp:docPr id="105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8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3608AC0F" wp14:editId="05BD9811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90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0AF1C74A" wp14:editId="78770F5C">
                                        <wp:extent cx="9525" cy="9525"/>
                                        <wp:effectExtent l="0" t="0" r="0" b="0"/>
                                        <wp:docPr id="106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3608AC0F" id="_x0000_s1056" type="#_x0000_t202" style="position:absolute;left:0;text-align:left;margin-left:21.25pt;margin-top:6.4pt;width:9pt;height:9.0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F1C74A" wp14:editId="78770F5C">
                                  <wp:extent cx="9525" cy="9525"/>
                                  <wp:effectExtent l="0" t="0" r="0" b="0"/>
                                  <wp:docPr id="106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557F64C5" wp14:editId="1349B3EF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96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1C3135EB" wp14:editId="26EE4912">
                                        <wp:extent cx="9525" cy="9525"/>
                                        <wp:effectExtent l="0" t="0" r="0" b="0"/>
                                        <wp:docPr id="107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557F64C5" id="_x0000_s1057" type="#_x0000_t202" style="position:absolute;left:0;text-align:left;margin-left:21.25pt;margin-top:6.4pt;width:9pt;height:9.0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3135EB" wp14:editId="26EE4912">
                                  <wp:extent cx="9525" cy="9525"/>
                                  <wp:effectExtent l="0" t="0" r="0" b="0"/>
                                  <wp:docPr id="107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:rsidR="002B352E" w:rsidRPr="00E54199" w:rsidRDefault="002B352E" w:rsidP="00C734C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5E9AF29A" wp14:editId="7959E3FF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81280</wp:posOffset>
                      </wp:positionV>
                      <wp:extent cx="114300" cy="114935"/>
                      <wp:effectExtent l="13970" t="12700" r="5080" b="5715"/>
                      <wp:wrapNone/>
                      <wp:docPr id="102" name="Text Box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B352E" w:rsidRPr="00ED3128" w:rsidRDefault="002B352E" w:rsidP="002B352E">
                                  <w:pPr>
                                    <w:rPr>
                                      <w:lang w:val="de-AT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zh-CN"/>
                                    </w:rPr>
                                    <w:drawing>
                                      <wp:inline distT="0" distB="0" distL="0" distR="0" wp14:anchorId="6076A16A" wp14:editId="421B45C9">
                                        <wp:extent cx="9525" cy="9525"/>
                                        <wp:effectExtent l="0" t="0" r="0" b="0"/>
                                        <wp:docPr id="108" name="Bild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525" cy="9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5E9AF29A" id="_x0000_s1058" type="#_x0000_t202" style="position:absolute;left:0;text-align:left;margin-left:21.25pt;margin-top:6.4pt;width:9pt;height:9.0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">
                      <v:textbox>
                        <w:txbxContent>
                          <w:p w:rsidR="002B352E" w:rsidRPr="00ED3128" w:rsidRDefault="002B352E" w:rsidP="002B352E">
                            <w:pPr>
                              <w:rPr>
                                <w:lang w:val="de-AT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76A16A" wp14:editId="421B45C9">
                                  <wp:extent cx="9525" cy="9525"/>
                                  <wp:effectExtent l="0" t="0" r="0" b="0"/>
                                  <wp:docPr id="108" name="Bild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" cy="9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:rsidR="001819D8" w:rsidRDefault="001819D8" w:rsidP="001819D8">
      <w:pPr>
        <w:rPr>
          <w:rFonts w:ascii="Arial" w:hAnsi="Arial" w:cs="Arial"/>
          <w:sz w:val="20"/>
          <w:szCs w:val="20"/>
          <w:lang w:val="de-AT"/>
        </w:rPr>
      </w:pPr>
    </w:p>
    <w:p w:rsidR="002B352E" w:rsidRDefault="002B352E" w:rsidP="001819D8">
      <w:pPr>
        <w:rPr>
          <w:rFonts w:ascii="Arial" w:hAnsi="Arial" w:cs="Arial"/>
          <w:sz w:val="20"/>
          <w:szCs w:val="20"/>
          <w:lang w:val="de-AT"/>
        </w:rPr>
      </w:pPr>
    </w:p>
    <w:p w:rsidR="001819D8" w:rsidRPr="005F222F" w:rsidRDefault="001819D8" w:rsidP="001819D8">
      <w:pPr>
        <w:ind w:left="-426"/>
        <w:rPr>
          <w:rFonts w:ascii="Arial" w:hAnsi="Arial" w:cs="Arial"/>
          <w:sz w:val="20"/>
          <w:szCs w:val="20"/>
          <w:lang w:val="en-US"/>
        </w:rPr>
      </w:pPr>
      <w:r w:rsidRPr="00405645">
        <w:rPr>
          <w:rFonts w:ascii="Arial" w:hAnsi="Arial" w:cs="Arial"/>
          <w:b/>
          <w:sz w:val="20"/>
          <w:szCs w:val="20"/>
          <w:lang w:val="en-US"/>
        </w:rPr>
        <w:t>CLINICAL ELECTIVE</w:t>
      </w:r>
      <w:r w:rsidRPr="005F222F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(</w:t>
      </w:r>
      <w:r w:rsidRPr="005F222F">
        <w:rPr>
          <w:rFonts w:ascii="Arial" w:hAnsi="Arial" w:cs="Arial"/>
          <w:sz w:val="20"/>
          <w:szCs w:val="20"/>
          <w:lang w:val="en-US"/>
        </w:rPr>
        <w:t xml:space="preserve">at </w:t>
      </w:r>
      <w:r w:rsidR="002B352E">
        <w:rPr>
          <w:rFonts w:ascii="Arial" w:hAnsi="Arial" w:cs="Arial"/>
          <w:sz w:val="20"/>
          <w:szCs w:val="20"/>
          <w:lang w:val="en-US"/>
        </w:rPr>
        <w:t>Sechenov</w:t>
      </w:r>
      <w:r w:rsidRPr="005F222F">
        <w:rPr>
          <w:rFonts w:ascii="Arial" w:hAnsi="Arial" w:cs="Arial"/>
          <w:sz w:val="20"/>
          <w:szCs w:val="20"/>
          <w:lang w:val="en-US"/>
        </w:rPr>
        <w:t xml:space="preserve"> University</w:t>
      </w:r>
      <w:r>
        <w:rPr>
          <w:rFonts w:ascii="Arial" w:hAnsi="Arial" w:cs="Arial"/>
          <w:sz w:val="20"/>
          <w:szCs w:val="20"/>
          <w:lang w:val="en-US"/>
        </w:rPr>
        <w:t>)</w:t>
      </w:r>
    </w:p>
    <w:tbl>
      <w:tblPr>
        <w:tblW w:w="10445" w:type="dxa"/>
        <w:tblInd w:w="-73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996"/>
        <w:gridCol w:w="2808"/>
        <w:gridCol w:w="2813"/>
        <w:gridCol w:w="2828"/>
      </w:tblGrid>
      <w:tr w:rsidR="001819D8" w:rsidRPr="00E54199" w:rsidTr="002B352E">
        <w:trPr>
          <w:gridBefore w:val="1"/>
          <w:wBefore w:w="1996" w:type="dxa"/>
          <w:trHeight w:val="284"/>
        </w:trPr>
        <w:tc>
          <w:tcPr>
            <w:tcW w:w="2808" w:type="dxa"/>
          </w:tcPr>
          <w:p w:rsidR="001819D8" w:rsidRPr="00E54199" w:rsidRDefault="001819D8" w:rsidP="00CE581B">
            <w:pPr>
              <w:spacing w:before="40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AU"/>
              </w:rPr>
              <w:t>1</w:t>
            </w:r>
            <w:r w:rsidRPr="00E54199">
              <w:rPr>
                <w:rFonts w:ascii="Arial" w:hAnsi="Arial" w:cs="Arial"/>
                <w:sz w:val="20"/>
                <w:szCs w:val="20"/>
                <w:vertAlign w:val="superscript"/>
                <w:lang w:val="en-AU"/>
              </w:rPr>
              <w:t>st</w:t>
            </w:r>
            <w:r w:rsidRPr="00E54199">
              <w:rPr>
                <w:rFonts w:ascii="Arial" w:hAnsi="Arial" w:cs="Arial"/>
                <w:sz w:val="20"/>
                <w:szCs w:val="20"/>
                <w:lang w:val="en-AU"/>
              </w:rPr>
              <w:t xml:space="preserve"> choice</w:t>
            </w:r>
          </w:p>
        </w:tc>
        <w:tc>
          <w:tcPr>
            <w:tcW w:w="2813" w:type="dxa"/>
          </w:tcPr>
          <w:p w:rsidR="001819D8" w:rsidRPr="00E54199" w:rsidRDefault="001819D8" w:rsidP="00CE581B">
            <w:pPr>
              <w:spacing w:before="40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AU"/>
              </w:rPr>
              <w:t>2</w:t>
            </w:r>
            <w:r w:rsidRPr="00E54199">
              <w:rPr>
                <w:rFonts w:ascii="Arial" w:hAnsi="Arial" w:cs="Arial"/>
                <w:sz w:val="20"/>
                <w:szCs w:val="20"/>
                <w:vertAlign w:val="superscript"/>
                <w:lang w:val="en-AU"/>
              </w:rPr>
              <w:t>nd</w:t>
            </w:r>
            <w:r w:rsidRPr="00E54199">
              <w:rPr>
                <w:rFonts w:ascii="Arial" w:hAnsi="Arial" w:cs="Arial"/>
                <w:sz w:val="20"/>
                <w:szCs w:val="20"/>
                <w:lang w:val="en-AU"/>
              </w:rPr>
              <w:t xml:space="preserve"> choice</w:t>
            </w:r>
          </w:p>
        </w:tc>
        <w:tc>
          <w:tcPr>
            <w:tcW w:w="2828" w:type="dxa"/>
          </w:tcPr>
          <w:p w:rsidR="001819D8" w:rsidRPr="00E54199" w:rsidRDefault="001819D8" w:rsidP="00CE581B">
            <w:pPr>
              <w:spacing w:before="40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E54199">
              <w:rPr>
                <w:rFonts w:ascii="Arial" w:hAnsi="Arial" w:cs="Arial"/>
                <w:sz w:val="20"/>
                <w:szCs w:val="20"/>
                <w:lang w:val="en-AU"/>
              </w:rPr>
              <w:t>3</w:t>
            </w:r>
            <w:r w:rsidRPr="00E54199">
              <w:rPr>
                <w:rFonts w:ascii="Arial" w:hAnsi="Arial" w:cs="Arial"/>
                <w:sz w:val="20"/>
                <w:szCs w:val="20"/>
                <w:vertAlign w:val="superscript"/>
                <w:lang w:val="en-AU"/>
              </w:rPr>
              <w:t>rd</w:t>
            </w:r>
            <w:r w:rsidRPr="00E54199">
              <w:rPr>
                <w:rFonts w:ascii="Arial" w:hAnsi="Arial" w:cs="Arial"/>
                <w:sz w:val="20"/>
                <w:szCs w:val="20"/>
                <w:lang w:val="en-AU"/>
              </w:rPr>
              <w:t xml:space="preserve"> choice</w:t>
            </w:r>
          </w:p>
        </w:tc>
      </w:tr>
      <w:tr w:rsidR="001819D8" w:rsidRPr="001A7605" w:rsidTr="002B352E">
        <w:trPr>
          <w:trHeight w:val="454"/>
        </w:trPr>
        <w:tc>
          <w:tcPr>
            <w:tcW w:w="1996" w:type="dxa"/>
            <w:tcBorders>
              <w:top w:val="single" w:sz="18" w:space="0" w:color="auto"/>
              <w:bottom w:val="single" w:sz="6" w:space="0" w:color="auto"/>
            </w:tcBorders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de-AT"/>
              </w:rPr>
            </w:pPr>
          </w:p>
          <w:p w:rsidR="001819D8" w:rsidRPr="001A7605" w:rsidRDefault="001819D8" w:rsidP="00CE581B">
            <w:pPr>
              <w:tabs>
                <w:tab w:val="right" w:pos="1775"/>
              </w:tabs>
              <w:spacing w:after="10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1A7605">
              <w:rPr>
                <w:rFonts w:ascii="Arial" w:hAnsi="Arial" w:cs="Arial"/>
                <w:b/>
                <w:sz w:val="20"/>
                <w:szCs w:val="20"/>
                <w:lang w:val="en-AU"/>
              </w:rPr>
              <w:t>Subject</w:t>
            </w: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ab/>
            </w:r>
          </w:p>
        </w:tc>
        <w:tc>
          <w:tcPr>
            <w:tcW w:w="2808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13" w:type="dxa"/>
          </w:tcPr>
          <w:p w:rsidR="001819D8" w:rsidRPr="001A7605" w:rsidRDefault="001819D8" w:rsidP="00CE581B">
            <w:pPr>
              <w:ind w:left="317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28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  <w:tr w:rsidR="001819D8" w:rsidRPr="001A7605" w:rsidTr="002B352E">
        <w:trPr>
          <w:trHeight w:val="408"/>
        </w:trPr>
        <w:tc>
          <w:tcPr>
            <w:tcW w:w="1996" w:type="dxa"/>
          </w:tcPr>
          <w:p w:rsidR="001819D8" w:rsidRPr="001A7605" w:rsidRDefault="001819D8" w:rsidP="00CE581B">
            <w:pPr>
              <w:spacing w:before="140" w:after="14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>M</w:t>
            </w:r>
            <w:r w:rsidRPr="001A7605">
              <w:rPr>
                <w:rFonts w:ascii="Arial" w:hAnsi="Arial" w:cs="Arial"/>
                <w:b/>
                <w:sz w:val="20"/>
                <w:szCs w:val="20"/>
                <w:lang w:val="en-AU"/>
              </w:rPr>
              <w:t>onth</w:t>
            </w:r>
          </w:p>
        </w:tc>
        <w:tc>
          <w:tcPr>
            <w:tcW w:w="2808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13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28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  <w:tr w:rsidR="001819D8" w:rsidRPr="00613E10" w:rsidTr="002B352E">
        <w:trPr>
          <w:trHeight w:val="408"/>
        </w:trPr>
        <w:tc>
          <w:tcPr>
            <w:tcW w:w="1996" w:type="dxa"/>
          </w:tcPr>
          <w:p w:rsidR="001819D8" w:rsidRDefault="001819D8" w:rsidP="00CE581B">
            <w:pPr>
              <w:spacing w:before="140" w:after="140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 xml:space="preserve">Planned period of stay </w:t>
            </w:r>
            <w:r w:rsidRPr="001403A7">
              <w:rPr>
                <w:rFonts w:ascii="Arial" w:hAnsi="Arial" w:cs="Arial"/>
                <w:sz w:val="16"/>
                <w:szCs w:val="16"/>
                <w:lang w:val="en-AU"/>
              </w:rPr>
              <w:t>(1</w:t>
            </w:r>
            <w:r w:rsidRPr="001403A7">
              <w:rPr>
                <w:rFonts w:ascii="Arial" w:hAnsi="Arial" w:cs="Arial"/>
                <w:sz w:val="16"/>
                <w:szCs w:val="16"/>
                <w:vertAlign w:val="superscript"/>
                <w:lang w:val="en-AU"/>
              </w:rPr>
              <w:t>st</w:t>
            </w:r>
            <w:r w:rsidRPr="001403A7">
              <w:rPr>
                <w:rFonts w:ascii="Arial" w:hAnsi="Arial" w:cs="Arial"/>
                <w:sz w:val="16"/>
                <w:szCs w:val="16"/>
                <w:lang w:val="en-AU"/>
              </w:rPr>
              <w:t xml:space="preserve"> and last day)</w:t>
            </w:r>
          </w:p>
          <w:p w:rsidR="00C7035A" w:rsidRDefault="00C7035A" w:rsidP="00CE581B">
            <w:pPr>
              <w:spacing w:before="140" w:after="14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*</w:t>
            </w:r>
            <w:r w:rsidRPr="00C7035A">
              <w:rPr>
                <w:rFonts w:ascii="Arial" w:hAnsi="Arial" w:cs="Arial"/>
                <w:sz w:val="16"/>
                <w:szCs w:val="16"/>
                <w:lang w:val="en-AU"/>
              </w:rPr>
              <w:t>The first ind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>i</w:t>
            </w:r>
            <w:r w:rsidRPr="00C7035A">
              <w:rPr>
                <w:rFonts w:ascii="Arial" w:hAnsi="Arial" w:cs="Arial"/>
                <w:sz w:val="16"/>
                <w:szCs w:val="16"/>
                <w:lang w:val="en-AU"/>
              </w:rPr>
              <w:t xml:space="preserve">cated date will be the day of your arrival and the last one </w:t>
            </w:r>
            <w:r w:rsidRPr="00C7035A">
              <w:rPr>
                <w:rFonts w:ascii="Arial" w:hAnsi="Arial" w:cs="Arial"/>
                <w:sz w:val="16"/>
                <w:szCs w:val="16"/>
                <w:lang w:val="en-AU"/>
              </w:rPr>
              <w:lastRenderedPageBreak/>
              <w:t>will be the day of departure.</w:t>
            </w:r>
          </w:p>
        </w:tc>
        <w:tc>
          <w:tcPr>
            <w:tcW w:w="2808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13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28" w:type="dxa"/>
          </w:tcPr>
          <w:p w:rsidR="001819D8" w:rsidRPr="001A7605" w:rsidRDefault="001819D8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  <w:tr w:rsidR="00C734CE" w:rsidRPr="00613E10" w:rsidTr="007803A3">
        <w:trPr>
          <w:trHeight w:val="408"/>
        </w:trPr>
        <w:tc>
          <w:tcPr>
            <w:tcW w:w="1996" w:type="dxa"/>
          </w:tcPr>
          <w:p w:rsidR="00C734CE" w:rsidRDefault="00C734CE" w:rsidP="00CE581B">
            <w:pPr>
              <w:spacing w:before="140" w:after="14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C734CE">
              <w:rPr>
                <w:rFonts w:ascii="Arial" w:hAnsi="Arial" w:cs="Arial"/>
                <w:b/>
                <w:sz w:val="20"/>
                <w:szCs w:val="20"/>
                <w:lang w:val="en-AU"/>
              </w:rPr>
              <w:lastRenderedPageBreak/>
              <w:t>What procedures would you like to perform during each indicated subject</w:t>
            </w:r>
          </w:p>
          <w:p w:rsidR="00C734CE" w:rsidRDefault="00C734CE" w:rsidP="00CE581B">
            <w:pPr>
              <w:spacing w:before="140" w:after="14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spacing w:before="140" w:after="14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>*</w:t>
            </w:r>
            <w:r w:rsidRPr="00C7035A">
              <w:rPr>
                <w:rFonts w:ascii="Arial" w:hAnsi="Arial" w:cs="Arial"/>
                <w:sz w:val="16"/>
                <w:szCs w:val="16"/>
                <w:lang w:val="en-AU"/>
              </w:rPr>
              <w:t>Please, write as a plan of your clerkship/internship. This information will help to decide which department of the University suits your program</w:t>
            </w:r>
          </w:p>
        </w:tc>
        <w:tc>
          <w:tcPr>
            <w:tcW w:w="8449" w:type="dxa"/>
            <w:gridSpan w:val="3"/>
          </w:tcPr>
          <w:p w:rsidR="00C734CE" w:rsidRDefault="00C734CE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Pr="00C7035A" w:rsidRDefault="00C7035A" w:rsidP="00C7035A">
            <w:pPr>
              <w:pStyle w:val="a7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  <w:tr w:rsidR="00C734CE" w:rsidRPr="001819D8" w:rsidTr="002B352E">
        <w:trPr>
          <w:trHeight w:val="408"/>
        </w:trPr>
        <w:tc>
          <w:tcPr>
            <w:tcW w:w="1996" w:type="dxa"/>
          </w:tcPr>
          <w:p w:rsidR="00C734CE" w:rsidRDefault="00C734CE" w:rsidP="00CE581B">
            <w:pPr>
              <w:spacing w:before="140" w:after="14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C734CE">
              <w:rPr>
                <w:rFonts w:ascii="Arial" w:hAnsi="Arial" w:cs="Arial"/>
                <w:b/>
                <w:sz w:val="20"/>
                <w:szCs w:val="20"/>
                <w:lang w:val="en-AU"/>
              </w:rPr>
              <w:t>Do you need a place at one of Sechenov University dormitories to live in during your short-term study?</w:t>
            </w:r>
          </w:p>
        </w:tc>
        <w:tc>
          <w:tcPr>
            <w:tcW w:w="2808" w:type="dxa"/>
          </w:tcPr>
          <w:p w:rsidR="00C734CE" w:rsidRDefault="00C734CE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34CE" w:rsidRPr="001A7605" w:rsidRDefault="00C734CE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2B3DB5C3" wp14:editId="7972CB5C">
                      <wp:simplePos x="0" y="0"/>
                      <wp:positionH relativeFrom="column">
                        <wp:posOffset>403860</wp:posOffset>
                      </wp:positionH>
                      <wp:positionV relativeFrom="paragraph">
                        <wp:posOffset>7620</wp:posOffset>
                      </wp:positionV>
                      <wp:extent cx="114300" cy="114935"/>
                      <wp:effectExtent l="13970" t="6350" r="5080" b="12065"/>
                      <wp:wrapNone/>
                      <wp:docPr id="109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734CE" w:rsidRPr="00E66487" w:rsidRDefault="00C734CE" w:rsidP="00C734C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2B3DB5C3" id="_x0000_s1059" type="#_x0000_t202" style="position:absolute;margin-left:31.8pt;margin-top:.6pt;width:9pt;height:9.0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">
                      <v:textbox>
                        <w:txbxContent>
                          <w:p w:rsidR="00C734CE" w:rsidRPr="00E66487" w:rsidRDefault="00C734CE" w:rsidP="00C734C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 xml:space="preserve">YES </w:t>
            </w:r>
          </w:p>
        </w:tc>
        <w:tc>
          <w:tcPr>
            <w:tcW w:w="2813" w:type="dxa"/>
          </w:tcPr>
          <w:p w:rsidR="00C734CE" w:rsidRDefault="00C734CE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34CE" w:rsidRPr="001A7605" w:rsidRDefault="00C734CE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624A8645" wp14:editId="600DF0A9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7620</wp:posOffset>
                      </wp:positionV>
                      <wp:extent cx="114300" cy="114935"/>
                      <wp:effectExtent l="13970" t="6350" r="5080" b="12065"/>
                      <wp:wrapNone/>
                      <wp:docPr id="110" name="Text Box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9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734CE" w:rsidRPr="00E66487" w:rsidRDefault="00C734CE" w:rsidP="00C734CE">
                                  <w:pPr>
                                    <w:rPr>
                                      <w:lang w:val="de-AT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624A8645" id="_x0000_s1060" type="#_x0000_t202" style="position:absolute;margin-left:30pt;margin-top:.6pt;width:9pt;height:9.0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">
                      <v:textbox>
                        <w:txbxContent>
                          <w:p w:rsidR="00C734CE" w:rsidRPr="00E66487" w:rsidRDefault="00C734CE" w:rsidP="00C734CE">
                            <w:pPr>
                              <w:rPr>
                                <w:lang w:val="de-AT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 xml:space="preserve">NO    </w:t>
            </w:r>
          </w:p>
        </w:tc>
        <w:tc>
          <w:tcPr>
            <w:tcW w:w="2828" w:type="dxa"/>
          </w:tcPr>
          <w:p w:rsidR="00C734CE" w:rsidRPr="001A7605" w:rsidRDefault="00C734CE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  <w:tr w:rsidR="00C7035A" w:rsidRPr="001819D8" w:rsidTr="00EA4870">
        <w:trPr>
          <w:trHeight w:val="408"/>
        </w:trPr>
        <w:tc>
          <w:tcPr>
            <w:tcW w:w="1996" w:type="dxa"/>
          </w:tcPr>
          <w:p w:rsidR="00C7035A" w:rsidRPr="00C734CE" w:rsidRDefault="00C7035A" w:rsidP="00CE581B">
            <w:pPr>
              <w:spacing w:before="140" w:after="140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>Additional comments</w:t>
            </w:r>
          </w:p>
        </w:tc>
        <w:tc>
          <w:tcPr>
            <w:tcW w:w="8449" w:type="dxa"/>
            <w:gridSpan w:val="3"/>
          </w:tcPr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  <w:p w:rsidR="00C7035A" w:rsidRPr="001A7605" w:rsidRDefault="00C7035A" w:rsidP="00CE581B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</w:tbl>
    <w:p w:rsidR="001819D8" w:rsidRDefault="001819D8" w:rsidP="001819D8">
      <w:pPr>
        <w:rPr>
          <w:rFonts w:ascii="Arial" w:hAnsi="Arial" w:cs="Arial"/>
          <w:sz w:val="20"/>
          <w:szCs w:val="20"/>
          <w:lang w:val="en-GB"/>
        </w:rPr>
      </w:pPr>
    </w:p>
    <w:p w:rsidR="00C7035A" w:rsidRDefault="00C7035A" w:rsidP="001819D8">
      <w:pPr>
        <w:rPr>
          <w:rFonts w:ascii="Arial" w:hAnsi="Arial" w:cs="Arial"/>
          <w:sz w:val="20"/>
          <w:szCs w:val="20"/>
          <w:lang w:val="en-GB"/>
        </w:rPr>
      </w:pPr>
    </w:p>
    <w:p w:rsidR="00C7035A" w:rsidRPr="00C7035A" w:rsidRDefault="00C7035A" w:rsidP="00C7035A">
      <w:pPr>
        <w:rPr>
          <w:rFonts w:ascii="Arial" w:hAnsi="Arial" w:cs="Arial"/>
          <w:sz w:val="20"/>
          <w:szCs w:val="20"/>
          <w:lang w:val="en-GB"/>
        </w:rPr>
      </w:pPr>
    </w:p>
    <w:p w:rsidR="00C7035A" w:rsidRDefault="00C7035A" w:rsidP="001819D8">
      <w:pPr>
        <w:rPr>
          <w:rFonts w:ascii="Arial" w:hAnsi="Arial" w:cs="Arial"/>
          <w:sz w:val="20"/>
          <w:szCs w:val="20"/>
          <w:lang w:val="en-GB"/>
        </w:rPr>
      </w:pPr>
    </w:p>
    <w:p w:rsidR="001819D8" w:rsidRPr="001819D8" w:rsidRDefault="00C7035A" w:rsidP="00C7035A">
      <w:pPr>
        <w:tabs>
          <w:tab w:val="left" w:pos="960"/>
        </w:tabs>
        <w:rPr>
          <w:sz w:val="32"/>
          <w:szCs w:val="32"/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ab/>
      </w:r>
    </w:p>
    <w:sectPr w:rsidR="001819D8" w:rsidRPr="001819D8" w:rsidSect="002B352E">
      <w:headerReference w:type="default" r:id="rId10"/>
      <w:pgSz w:w="11906" w:h="16838"/>
      <w:pgMar w:top="284" w:right="850" w:bottom="1134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0D08" w:rsidRDefault="00710D08" w:rsidP="001819D8">
      <w:pPr>
        <w:spacing w:after="0" w:line="240" w:lineRule="auto"/>
      </w:pPr>
      <w:r>
        <w:separator/>
      </w:r>
    </w:p>
  </w:endnote>
  <w:endnote w:type="continuationSeparator" w:id="0">
    <w:p w:rsidR="00710D08" w:rsidRDefault="00710D08" w:rsidP="00181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0D08" w:rsidRDefault="00710D08" w:rsidP="001819D8">
      <w:pPr>
        <w:spacing w:after="0" w:line="240" w:lineRule="auto"/>
      </w:pPr>
      <w:r>
        <w:separator/>
      </w:r>
    </w:p>
  </w:footnote>
  <w:footnote w:type="continuationSeparator" w:id="0">
    <w:p w:rsidR="00710D08" w:rsidRDefault="00710D08" w:rsidP="001819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19D8" w:rsidRDefault="00CF235A" w:rsidP="00CF235A">
    <w:pPr>
      <w:pStyle w:val="a3"/>
      <w:ind w:right="440"/>
    </w:pPr>
    <w:r>
      <w:rPr>
        <w:noProof/>
        <w:lang w:eastAsia="zh-CN"/>
      </w:rPr>
      <w:drawing>
        <wp:inline distT="0" distB="0" distL="0" distR="0" wp14:anchorId="47127CE4" wp14:editId="2B4E21E7">
          <wp:extent cx="1494054" cy="903766"/>
          <wp:effectExtent l="0" t="0" r="0" b="0"/>
          <wp:docPr id="7" name="Рисунок 7" descr="C:\Users\bugaeva_d_a\Downloads\logo-sechenov-new-itog-07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ugaeva_d_a\Downloads\logo-sechenov-new-itog-07 (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8585" cy="9065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E543D2"/>
    <w:multiLevelType w:val="hybridMultilevel"/>
    <w:tmpl w:val="29EE089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677A5D"/>
    <w:multiLevelType w:val="hybridMultilevel"/>
    <w:tmpl w:val="2DC077CE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0E18D3"/>
    <w:multiLevelType w:val="hybridMultilevel"/>
    <w:tmpl w:val="137000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226390"/>
    <w:multiLevelType w:val="hybridMultilevel"/>
    <w:tmpl w:val="9B0E0DB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A22AA8"/>
    <w:multiLevelType w:val="hybridMultilevel"/>
    <w:tmpl w:val="45787F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TAzNzQ0NrI0NzVV0lEKTi0uzszPAykwqgUAXnFntSwAAAA="/>
  </w:docVars>
  <w:rsids>
    <w:rsidRoot w:val="00011E40"/>
    <w:rsid w:val="00011E40"/>
    <w:rsid w:val="00114B53"/>
    <w:rsid w:val="001819D8"/>
    <w:rsid w:val="001932F9"/>
    <w:rsid w:val="00273E25"/>
    <w:rsid w:val="002B352E"/>
    <w:rsid w:val="004122DA"/>
    <w:rsid w:val="004835B4"/>
    <w:rsid w:val="00613E10"/>
    <w:rsid w:val="00634DB8"/>
    <w:rsid w:val="00710D08"/>
    <w:rsid w:val="00765245"/>
    <w:rsid w:val="009910B4"/>
    <w:rsid w:val="009E070C"/>
    <w:rsid w:val="009F1904"/>
    <w:rsid w:val="00C7035A"/>
    <w:rsid w:val="00C734CE"/>
    <w:rsid w:val="00CF235A"/>
    <w:rsid w:val="00D260D0"/>
    <w:rsid w:val="00F137E3"/>
    <w:rsid w:val="00F3571D"/>
    <w:rsid w:val="00FA5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19D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819D8"/>
  </w:style>
  <w:style w:type="paragraph" w:styleId="a5">
    <w:name w:val="footer"/>
    <w:basedOn w:val="a"/>
    <w:link w:val="a6"/>
    <w:uiPriority w:val="99"/>
    <w:unhideWhenUsed/>
    <w:rsid w:val="001819D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819D8"/>
  </w:style>
  <w:style w:type="character" w:customStyle="1" w:styleId="mintext">
    <w:name w:val="min_text"/>
    <w:basedOn w:val="a0"/>
    <w:rsid w:val="00FA5C8F"/>
  </w:style>
  <w:style w:type="paragraph" w:styleId="a7">
    <w:name w:val="List Paragraph"/>
    <w:basedOn w:val="a"/>
    <w:uiPriority w:val="34"/>
    <w:qFormat/>
    <w:rsid w:val="00C734CE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11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114B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19D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819D8"/>
  </w:style>
  <w:style w:type="paragraph" w:styleId="a5">
    <w:name w:val="footer"/>
    <w:basedOn w:val="a"/>
    <w:link w:val="a6"/>
    <w:uiPriority w:val="99"/>
    <w:unhideWhenUsed/>
    <w:rsid w:val="001819D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819D8"/>
  </w:style>
  <w:style w:type="character" w:customStyle="1" w:styleId="mintext">
    <w:name w:val="min_text"/>
    <w:basedOn w:val="a0"/>
    <w:rsid w:val="00FA5C8F"/>
  </w:style>
  <w:style w:type="paragraph" w:styleId="a7">
    <w:name w:val="List Paragraph"/>
    <w:basedOn w:val="a"/>
    <w:uiPriority w:val="34"/>
    <w:qFormat/>
    <w:rsid w:val="00C734CE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11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114B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Бугаева Дарья Александровна</cp:lastModifiedBy>
  <cp:revision>18</cp:revision>
  <dcterms:created xsi:type="dcterms:W3CDTF">2017-08-29T14:38:00Z</dcterms:created>
  <dcterms:modified xsi:type="dcterms:W3CDTF">2019-10-01T14:34:00Z</dcterms:modified>
</cp:coreProperties>
</file>